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44466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70802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7632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4952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9931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3937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543623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4750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4927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1706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30428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30200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315135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26549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099334" cy="3253338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ргей Павленко</dc:creator>
  <dc:language>ru-RU</dc:language>
  <cp:keywords/>
  <dcterms:created xsi:type="dcterms:W3CDTF">2024-03-11T09:54:03Z</dcterms:created>
  <dcterms:modified xsi:type="dcterms:W3CDTF">2024-03-11T09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